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521ABC" w14:textId="243A3839" w:rsidR="00297249" w:rsidRPr="00BB0590" w:rsidRDefault="00CE1199" w:rsidP="00BB0590">
      <w:pPr>
        <w:shd w:val="clear" w:color="auto" w:fill="FFFFFF"/>
        <w:spacing w:before="360" w:after="240" w:line="420" w:lineRule="atLeast"/>
        <w:outlineLvl w:val="1"/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</w:pPr>
      <w:r>
        <w:rPr>
          <w:noProof/>
          <w:color w:val="000000"/>
          <w:szCs w:val="20"/>
        </w:rPr>
        <w:drawing>
          <wp:anchor distT="0" distB="0" distL="114300" distR="114300" simplePos="0" relativeHeight="251659264" behindDoc="0" locked="0" layoutInCell="1" allowOverlap="1" wp14:anchorId="0F062375" wp14:editId="553A2A5D">
            <wp:simplePos x="0" y="0"/>
            <wp:positionH relativeFrom="column">
              <wp:posOffset>0</wp:posOffset>
            </wp:positionH>
            <wp:positionV relativeFrom="paragraph">
              <wp:posOffset>-457200</wp:posOffset>
            </wp:positionV>
            <wp:extent cx="1066800" cy="1032228"/>
            <wp:effectExtent l="0" t="0" r="0" b="9525"/>
            <wp:wrapNone/>
            <wp:docPr id="3" name="Picture 3" descr="GCCF Logo C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CCF Logo Co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32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>c</w:t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ab/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ab/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ab/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ab/>
      </w:r>
      <w:r w:rsidR="00BB0590">
        <w:rPr>
          <w:rFonts w:ascii="Helvetica" w:eastAsia="Times New Roman" w:hAnsi="Helvetica" w:cs="Helvetica"/>
          <w:b/>
          <w:bCs/>
          <w:caps/>
          <w:color w:val="002060"/>
          <w:spacing w:val="12"/>
          <w:sz w:val="36"/>
          <w:szCs w:val="36"/>
        </w:rPr>
        <w:tab/>
      </w:r>
      <w:r w:rsidR="00494939">
        <w:rPr>
          <w:rFonts w:ascii="Veggieburger" w:eastAsia="Times New Roman" w:hAnsi="Veggieburger" w:cs="Helvetica"/>
          <w:bCs/>
          <w:caps/>
          <w:color w:val="0000FF"/>
          <w:spacing w:val="12"/>
          <w:sz w:val="48"/>
          <w:szCs w:val="48"/>
        </w:rPr>
        <w:t>CaT CAGE</w:t>
      </w:r>
      <w:r w:rsidR="00380173">
        <w:rPr>
          <w:rFonts w:ascii="Veggieburger" w:eastAsia="Times New Roman" w:hAnsi="Veggieburger" w:cs="Helvetica"/>
          <w:bCs/>
          <w:caps/>
          <w:color w:val="0000FF"/>
          <w:spacing w:val="12"/>
          <w:sz w:val="48"/>
          <w:szCs w:val="48"/>
        </w:rPr>
        <w:t xml:space="preserve"> CARD</w:t>
      </w:r>
    </w:p>
    <w:p w14:paraId="1D6205B6" w14:textId="68FA90AE" w:rsidR="00567763" w:rsidRPr="00FB41C2" w:rsidRDefault="00567763" w:rsidP="00FB41C2">
      <w:pPr>
        <w:rPr>
          <w:rFonts w:asciiTheme="minorHAnsi" w:hAnsiTheme="minorHAnsi" w:cstheme="minorHAnsi"/>
          <w:b/>
        </w:rPr>
      </w:pPr>
      <w:bookmarkStart w:id="0" w:name="_Hlk529786924"/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456"/>
        <w:gridCol w:w="4038"/>
        <w:gridCol w:w="1353"/>
        <w:gridCol w:w="4823"/>
      </w:tblGrid>
      <w:tr w:rsidR="004C017F" w:rsidRPr="00FB41C2" w14:paraId="3D5037F8" w14:textId="77777777" w:rsidTr="00CE1199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5481C965" w14:textId="77777777" w:rsidR="004C017F" w:rsidRPr="00FB41C2" w:rsidRDefault="004C017F" w:rsidP="00FB41C2">
            <w:pPr>
              <w:rPr>
                <w:rFonts w:asciiTheme="minorHAnsi" w:hAnsiTheme="minorHAnsi" w:cstheme="minorHAnsi"/>
              </w:rPr>
            </w:pPr>
            <w:bookmarkStart w:id="1" w:name="_Hlk528494558"/>
            <w:r w:rsidRPr="00FB41C2">
              <w:rPr>
                <w:rFonts w:asciiTheme="minorHAnsi" w:hAnsiTheme="minorHAnsi" w:cstheme="minorHAnsi"/>
              </w:rPr>
              <w:t>Registered Name</w:t>
            </w:r>
          </w:p>
        </w:tc>
        <w:tc>
          <w:tcPr>
            <w:tcW w:w="3736" w:type="pct"/>
            <w:gridSpan w:val="3"/>
            <w:shd w:val="clear" w:color="auto" w:fill="FFFFFF" w:themeFill="background1"/>
            <w:vAlign w:val="center"/>
          </w:tcPr>
          <w:p w14:paraId="1217FCF7" w14:textId="77777777" w:rsidR="004C017F" w:rsidRPr="00FB41C2" w:rsidRDefault="004C017F" w:rsidP="00FB41C2">
            <w:pPr>
              <w:rPr>
                <w:rFonts w:asciiTheme="minorHAnsi" w:hAnsiTheme="minorHAnsi" w:cstheme="minorHAnsi"/>
              </w:rPr>
            </w:pPr>
          </w:p>
        </w:tc>
      </w:tr>
      <w:tr w:rsidR="00380173" w:rsidRPr="00FB41C2" w14:paraId="491FE51B" w14:textId="77777777" w:rsidTr="00380173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497FED53" w14:textId="77777777" w:rsidR="00E57494" w:rsidRPr="00FB41C2" w:rsidRDefault="004C017F" w:rsidP="00FB41C2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Microchip #</w:t>
            </w:r>
          </w:p>
        </w:tc>
        <w:tc>
          <w:tcPr>
            <w:tcW w:w="1477" w:type="pct"/>
            <w:shd w:val="clear" w:color="auto" w:fill="FFFFFF" w:themeFill="background1"/>
            <w:vAlign w:val="center"/>
          </w:tcPr>
          <w:p w14:paraId="4BC066E3" w14:textId="77777777" w:rsidR="00E57494" w:rsidRPr="00FB41C2" w:rsidRDefault="00E57494" w:rsidP="00FB41C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5" w:type="pct"/>
            <w:shd w:val="clear" w:color="auto" w:fill="D9E2F3" w:themeFill="accent1" w:themeFillTint="33"/>
            <w:vAlign w:val="center"/>
          </w:tcPr>
          <w:p w14:paraId="2F37F539" w14:textId="368F1827" w:rsidR="00E57494" w:rsidRPr="00FB41C2" w:rsidRDefault="00C47CD4" w:rsidP="00FB41C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reed</w:t>
            </w:r>
          </w:p>
        </w:tc>
        <w:tc>
          <w:tcPr>
            <w:tcW w:w="1764" w:type="pct"/>
            <w:shd w:val="clear" w:color="auto" w:fill="FFFFFF" w:themeFill="background1"/>
            <w:vAlign w:val="center"/>
          </w:tcPr>
          <w:p w14:paraId="10C74E9F" w14:textId="77777777" w:rsidR="00E57494" w:rsidRPr="00FB41C2" w:rsidRDefault="00E57494" w:rsidP="00FB41C2">
            <w:pPr>
              <w:rPr>
                <w:rFonts w:asciiTheme="minorHAnsi" w:hAnsiTheme="minorHAnsi" w:cstheme="minorHAnsi"/>
              </w:rPr>
            </w:pPr>
          </w:p>
        </w:tc>
      </w:tr>
      <w:tr w:rsidR="00380173" w:rsidRPr="00FB41C2" w14:paraId="04BC03A8" w14:textId="77777777" w:rsidTr="00380173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67A51140" w14:textId="77777777" w:rsidR="00F55A5B" w:rsidRPr="00FB41C2" w:rsidRDefault="00F55A5B" w:rsidP="00FB41C2">
            <w:pPr>
              <w:rPr>
                <w:rFonts w:asciiTheme="minorHAnsi" w:hAnsiTheme="minorHAnsi" w:cstheme="minorHAnsi"/>
              </w:rPr>
            </w:pPr>
            <w:bookmarkStart w:id="2" w:name="_Hlk528494594"/>
            <w:r w:rsidRPr="00FB41C2">
              <w:rPr>
                <w:rFonts w:asciiTheme="minorHAnsi" w:hAnsiTheme="minorHAnsi" w:cstheme="minorHAnsi"/>
              </w:rPr>
              <w:t>Registration #</w:t>
            </w:r>
          </w:p>
        </w:tc>
        <w:tc>
          <w:tcPr>
            <w:tcW w:w="1477" w:type="pct"/>
            <w:shd w:val="clear" w:color="auto" w:fill="FFFFFF" w:themeFill="background1"/>
            <w:vAlign w:val="center"/>
          </w:tcPr>
          <w:p w14:paraId="4293B94A" w14:textId="77777777" w:rsidR="00F55A5B" w:rsidRPr="00FB41C2" w:rsidRDefault="00F55A5B" w:rsidP="00FB41C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5" w:type="pct"/>
            <w:shd w:val="clear" w:color="auto" w:fill="D9E2F3" w:themeFill="accent1" w:themeFillTint="33"/>
            <w:vAlign w:val="center"/>
          </w:tcPr>
          <w:p w14:paraId="6289A850" w14:textId="1B91D53D" w:rsidR="00F55A5B" w:rsidRPr="00FB41C2" w:rsidRDefault="00F55A5B" w:rsidP="00FB41C2">
            <w:pPr>
              <w:rPr>
                <w:rFonts w:asciiTheme="minorHAnsi" w:hAnsiTheme="minorHAnsi" w:cstheme="minorHAnsi"/>
              </w:rPr>
            </w:pPr>
            <w:r w:rsidRPr="00FB41C2">
              <w:rPr>
                <w:rFonts w:asciiTheme="minorHAnsi" w:hAnsiTheme="minorHAnsi" w:cstheme="minorHAnsi"/>
              </w:rPr>
              <w:t>Date of Birth</w:t>
            </w:r>
          </w:p>
        </w:tc>
        <w:tc>
          <w:tcPr>
            <w:tcW w:w="1764" w:type="pct"/>
            <w:vAlign w:val="center"/>
          </w:tcPr>
          <w:p w14:paraId="5B73CE3E" w14:textId="38CFD470" w:rsidR="00F55A5B" w:rsidRPr="00FB41C2" w:rsidRDefault="00F55A5B" w:rsidP="00FB41C2">
            <w:pPr>
              <w:rPr>
                <w:rFonts w:asciiTheme="minorHAnsi" w:hAnsiTheme="minorHAnsi" w:cstheme="minorHAnsi"/>
              </w:rPr>
            </w:pPr>
          </w:p>
        </w:tc>
      </w:tr>
      <w:tr w:rsidR="00380173" w:rsidRPr="00FB41C2" w14:paraId="672DBA8D" w14:textId="77777777" w:rsidTr="00380173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2643CB6E" w14:textId="02459049" w:rsidR="00380173" w:rsidRPr="00FB41C2" w:rsidRDefault="00F14C1B" w:rsidP="00FB41C2">
            <w:p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Colour</w:t>
            </w:r>
            <w:proofErr w:type="spellEnd"/>
          </w:p>
        </w:tc>
        <w:tc>
          <w:tcPr>
            <w:tcW w:w="1477" w:type="pct"/>
            <w:shd w:val="clear" w:color="auto" w:fill="FFFFFF" w:themeFill="background1"/>
            <w:vAlign w:val="center"/>
          </w:tcPr>
          <w:p w14:paraId="11E00897" w14:textId="77777777" w:rsidR="00380173" w:rsidRPr="00FB41C2" w:rsidRDefault="00380173" w:rsidP="00FB41C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5" w:type="pct"/>
            <w:shd w:val="clear" w:color="auto" w:fill="D9E2F3" w:themeFill="accent1" w:themeFillTint="33"/>
            <w:vAlign w:val="center"/>
          </w:tcPr>
          <w:p w14:paraId="5AB64339" w14:textId="41BCEE4D" w:rsidR="00380173" w:rsidRPr="00FB41C2" w:rsidRDefault="00F14C1B" w:rsidP="00FB41C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ex</w:t>
            </w:r>
          </w:p>
        </w:tc>
        <w:tc>
          <w:tcPr>
            <w:tcW w:w="1764" w:type="pct"/>
            <w:vAlign w:val="center"/>
          </w:tcPr>
          <w:p w14:paraId="1D3DCEA8" w14:textId="77777777" w:rsidR="00380173" w:rsidRPr="00FB41C2" w:rsidRDefault="00380173" w:rsidP="00FB41C2">
            <w:pPr>
              <w:rPr>
                <w:rFonts w:asciiTheme="minorHAnsi" w:hAnsiTheme="minorHAnsi" w:cstheme="minorHAnsi"/>
              </w:rPr>
            </w:pPr>
          </w:p>
        </w:tc>
      </w:tr>
      <w:tr w:rsidR="00380173" w:rsidRPr="00FB41C2" w14:paraId="0C380B9C" w14:textId="77777777" w:rsidTr="00380173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16A874B6" w14:textId="5D221B2A" w:rsidR="00380173" w:rsidRDefault="00380173" w:rsidP="00FB41C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 Number</w:t>
            </w:r>
          </w:p>
        </w:tc>
        <w:tc>
          <w:tcPr>
            <w:tcW w:w="1477" w:type="pct"/>
            <w:shd w:val="clear" w:color="auto" w:fill="FFFFFF" w:themeFill="background1"/>
            <w:vAlign w:val="center"/>
          </w:tcPr>
          <w:p w14:paraId="579239B1" w14:textId="77777777" w:rsidR="00380173" w:rsidRPr="00FB41C2" w:rsidRDefault="00380173" w:rsidP="00FB41C2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495" w:type="pct"/>
            <w:shd w:val="clear" w:color="auto" w:fill="D9E2F3" w:themeFill="accent1" w:themeFillTint="33"/>
            <w:vAlign w:val="center"/>
          </w:tcPr>
          <w:p w14:paraId="1FBC1165" w14:textId="0078FCA5" w:rsidR="00380173" w:rsidRPr="00FB41C2" w:rsidRDefault="00380173" w:rsidP="00FB41C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 Location</w:t>
            </w:r>
          </w:p>
        </w:tc>
        <w:tc>
          <w:tcPr>
            <w:tcW w:w="1764" w:type="pct"/>
            <w:vAlign w:val="center"/>
          </w:tcPr>
          <w:p w14:paraId="0CF41E38" w14:textId="77777777" w:rsidR="00380173" w:rsidRPr="00FB41C2" w:rsidRDefault="00380173" w:rsidP="00FB41C2">
            <w:pPr>
              <w:rPr>
                <w:rFonts w:asciiTheme="minorHAnsi" w:hAnsiTheme="minorHAnsi" w:cstheme="minorHAnsi"/>
              </w:rPr>
            </w:pPr>
          </w:p>
        </w:tc>
      </w:tr>
      <w:tr w:rsidR="00380173" w:rsidRPr="00FB41C2" w14:paraId="623759B6" w14:textId="77777777" w:rsidTr="00380173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083560C2" w14:textId="00799854" w:rsidR="00380173" w:rsidRDefault="00380173" w:rsidP="00FB41C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 mates</w:t>
            </w:r>
          </w:p>
        </w:tc>
        <w:tc>
          <w:tcPr>
            <w:tcW w:w="3736" w:type="pct"/>
            <w:gridSpan w:val="3"/>
            <w:shd w:val="clear" w:color="auto" w:fill="FFFFFF" w:themeFill="background1"/>
            <w:vAlign w:val="center"/>
          </w:tcPr>
          <w:p w14:paraId="4A3EB1C9" w14:textId="77777777" w:rsidR="00380173" w:rsidRPr="00FB41C2" w:rsidRDefault="00380173" w:rsidP="00FB41C2">
            <w:pPr>
              <w:rPr>
                <w:rFonts w:asciiTheme="minorHAnsi" w:hAnsiTheme="minorHAnsi" w:cstheme="minorHAnsi"/>
              </w:rPr>
            </w:pPr>
          </w:p>
        </w:tc>
      </w:tr>
      <w:bookmarkEnd w:id="1"/>
      <w:bookmarkEnd w:id="2"/>
      <w:bookmarkEnd w:id="0"/>
    </w:tbl>
    <w:p w14:paraId="5DC1ACF0" w14:textId="36E0FB69" w:rsidR="004C5384" w:rsidRDefault="004C5384" w:rsidP="00A171E4">
      <w:pPr>
        <w:spacing w:after="120"/>
        <w:rPr>
          <w:rFonts w:asciiTheme="minorHAnsi" w:hAnsiTheme="minorHAnsi" w:cstheme="minorHAnsi"/>
          <w:b/>
        </w:rPr>
      </w:pPr>
    </w:p>
    <w:p w14:paraId="7019BBFD" w14:textId="77777777" w:rsidR="0089110E" w:rsidRPr="00FB41C2" w:rsidRDefault="0089110E" w:rsidP="00A171E4">
      <w:pPr>
        <w:spacing w:after="120"/>
        <w:rPr>
          <w:rFonts w:asciiTheme="minorHAnsi" w:hAnsiTheme="minorHAnsi" w:cstheme="minorHAnsi"/>
          <w:b/>
        </w:rPr>
      </w:pPr>
    </w:p>
    <w:p w14:paraId="6A2A7DB9" w14:textId="1D3D48A8" w:rsidR="009F0592" w:rsidRDefault="009F0592" w:rsidP="00A171E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  <w:r>
        <w:rPr>
          <w:rFonts w:ascii="Veggieburger" w:hAnsi="Veggieburger" w:cs="Helvetica"/>
          <w:color w:val="000090"/>
          <w:sz w:val="28"/>
          <w:szCs w:val="28"/>
        </w:rPr>
        <w:t>Additional Care Notes</w:t>
      </w:r>
    </w:p>
    <w:p w14:paraId="1ED79532" w14:textId="77777777" w:rsidR="009F0592" w:rsidRDefault="009F0592" w:rsidP="009F05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4F837136" w14:textId="77777777" w:rsidR="009F0592" w:rsidRDefault="009F0592" w:rsidP="009F05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56418324" w14:textId="77777777" w:rsidR="009F0592" w:rsidRPr="00C47CD4" w:rsidRDefault="009F0592" w:rsidP="009F05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56A6004B" w14:textId="634CE1EB" w:rsidR="009F0592" w:rsidRDefault="009F0592" w:rsidP="00A171E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1783D076" w14:textId="77777777" w:rsidR="0089110E" w:rsidRDefault="0089110E" w:rsidP="00A171E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p w14:paraId="2A50D9D1" w14:textId="7670DFF6" w:rsidR="009F0592" w:rsidRDefault="009F0592" w:rsidP="00A171E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  <w:r>
        <w:rPr>
          <w:rFonts w:ascii="Veggieburger" w:hAnsi="Veggieburger" w:cs="Helvetica"/>
          <w:color w:val="000090"/>
          <w:sz w:val="28"/>
          <w:szCs w:val="28"/>
        </w:rPr>
        <w:t>For Females only</w:t>
      </w:r>
    </w:p>
    <w:tbl>
      <w:tblPr>
        <w:tblStyle w:val="TableGrid"/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456"/>
        <w:gridCol w:w="2783"/>
        <w:gridCol w:w="2608"/>
        <w:gridCol w:w="4823"/>
      </w:tblGrid>
      <w:tr w:rsidR="009F0592" w:rsidRPr="00FB41C2" w14:paraId="6C429585" w14:textId="77777777" w:rsidTr="00842174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18024FB7" w14:textId="4316EA5C" w:rsidR="009F0592" w:rsidRPr="00FB41C2" w:rsidRDefault="009F0592" w:rsidP="009F059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Litter number </w:t>
            </w:r>
          </w:p>
        </w:tc>
        <w:tc>
          <w:tcPr>
            <w:tcW w:w="3736" w:type="pct"/>
            <w:gridSpan w:val="3"/>
            <w:shd w:val="clear" w:color="auto" w:fill="FFFFFF" w:themeFill="background1"/>
            <w:vAlign w:val="center"/>
          </w:tcPr>
          <w:p w14:paraId="2BB8D14F" w14:textId="77777777" w:rsidR="009F0592" w:rsidRPr="00FB41C2" w:rsidRDefault="009F0592" w:rsidP="00842174">
            <w:pPr>
              <w:rPr>
                <w:rFonts w:asciiTheme="minorHAnsi" w:hAnsiTheme="minorHAnsi" w:cstheme="minorHAnsi"/>
              </w:rPr>
            </w:pPr>
          </w:p>
        </w:tc>
      </w:tr>
      <w:tr w:rsidR="009F0592" w:rsidRPr="00FB41C2" w14:paraId="61137F0D" w14:textId="77777777" w:rsidTr="009F0592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516EF6A4" w14:textId="55DEA101" w:rsidR="009F0592" w:rsidRPr="00FB41C2" w:rsidRDefault="009F0592" w:rsidP="0084217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e of Birth</w:t>
            </w:r>
          </w:p>
        </w:tc>
        <w:tc>
          <w:tcPr>
            <w:tcW w:w="1018" w:type="pct"/>
            <w:shd w:val="clear" w:color="auto" w:fill="FFFFFF" w:themeFill="background1"/>
            <w:vAlign w:val="center"/>
          </w:tcPr>
          <w:p w14:paraId="28F8DE00" w14:textId="77777777" w:rsidR="009F0592" w:rsidRPr="00FB41C2" w:rsidRDefault="009F0592" w:rsidP="0084217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54" w:type="pct"/>
            <w:shd w:val="clear" w:color="auto" w:fill="D9E2F3" w:themeFill="accent1" w:themeFillTint="33"/>
            <w:vAlign w:val="center"/>
          </w:tcPr>
          <w:p w14:paraId="6E697978" w14:textId="4796219C" w:rsidR="009F0592" w:rsidRPr="00FB41C2" w:rsidRDefault="009F0592" w:rsidP="0084217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umber in litter</w:t>
            </w:r>
          </w:p>
        </w:tc>
        <w:tc>
          <w:tcPr>
            <w:tcW w:w="1764" w:type="pct"/>
            <w:shd w:val="clear" w:color="auto" w:fill="FFFFFF" w:themeFill="background1"/>
            <w:vAlign w:val="center"/>
          </w:tcPr>
          <w:p w14:paraId="5F65D7C5" w14:textId="77777777" w:rsidR="009F0592" w:rsidRPr="00FB41C2" w:rsidRDefault="009F0592" w:rsidP="00842174">
            <w:pPr>
              <w:rPr>
                <w:rFonts w:asciiTheme="minorHAnsi" w:hAnsiTheme="minorHAnsi" w:cstheme="minorHAnsi"/>
              </w:rPr>
            </w:pPr>
          </w:p>
        </w:tc>
      </w:tr>
      <w:tr w:rsidR="009F0592" w:rsidRPr="00FB41C2" w14:paraId="2DBCE9DC" w14:textId="77777777" w:rsidTr="009F0592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43FDF16F" w14:textId="6129917A" w:rsidR="009F0592" w:rsidRPr="00FB41C2" w:rsidRDefault="009F0592" w:rsidP="0084217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umber of males</w:t>
            </w:r>
          </w:p>
        </w:tc>
        <w:tc>
          <w:tcPr>
            <w:tcW w:w="1018" w:type="pct"/>
            <w:shd w:val="clear" w:color="auto" w:fill="FFFFFF" w:themeFill="background1"/>
            <w:vAlign w:val="center"/>
          </w:tcPr>
          <w:p w14:paraId="002415C1" w14:textId="77777777" w:rsidR="009F0592" w:rsidRPr="00FB41C2" w:rsidRDefault="009F0592" w:rsidP="00842174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54" w:type="pct"/>
            <w:shd w:val="clear" w:color="auto" w:fill="D9E2F3" w:themeFill="accent1" w:themeFillTint="33"/>
            <w:vAlign w:val="center"/>
          </w:tcPr>
          <w:p w14:paraId="03634C35" w14:textId="12BEEF28" w:rsidR="009F0592" w:rsidRPr="00FB41C2" w:rsidRDefault="009F0592" w:rsidP="0084217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umber of Females</w:t>
            </w:r>
          </w:p>
        </w:tc>
        <w:tc>
          <w:tcPr>
            <w:tcW w:w="1764" w:type="pct"/>
            <w:vAlign w:val="center"/>
          </w:tcPr>
          <w:p w14:paraId="136F3E7C" w14:textId="77777777" w:rsidR="009F0592" w:rsidRPr="00FB41C2" w:rsidRDefault="009F0592" w:rsidP="00842174">
            <w:pPr>
              <w:rPr>
                <w:rFonts w:asciiTheme="minorHAnsi" w:hAnsiTheme="minorHAnsi" w:cstheme="minorHAnsi"/>
              </w:rPr>
            </w:pPr>
          </w:p>
        </w:tc>
      </w:tr>
      <w:tr w:rsidR="009F0592" w:rsidRPr="00FB41C2" w14:paraId="04D8EEDB" w14:textId="77777777" w:rsidTr="009F0592">
        <w:trPr>
          <w:trHeight w:val="351"/>
        </w:trPr>
        <w:tc>
          <w:tcPr>
            <w:tcW w:w="1264" w:type="pct"/>
            <w:shd w:val="clear" w:color="auto" w:fill="D9E2F3" w:themeFill="accent1" w:themeFillTint="33"/>
            <w:vAlign w:val="center"/>
          </w:tcPr>
          <w:p w14:paraId="4364632B" w14:textId="38A01861" w:rsidR="009F0592" w:rsidRPr="00FB41C2" w:rsidRDefault="009F0592" w:rsidP="0084217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tails</w:t>
            </w:r>
          </w:p>
        </w:tc>
        <w:tc>
          <w:tcPr>
            <w:tcW w:w="3736" w:type="pct"/>
            <w:gridSpan w:val="3"/>
            <w:shd w:val="clear" w:color="auto" w:fill="FFFFFF" w:themeFill="background1"/>
            <w:vAlign w:val="center"/>
          </w:tcPr>
          <w:p w14:paraId="0C326853" w14:textId="77777777" w:rsidR="009F0592" w:rsidRPr="00FB41C2" w:rsidRDefault="009F0592" w:rsidP="00842174">
            <w:pPr>
              <w:rPr>
                <w:rFonts w:asciiTheme="minorHAnsi" w:hAnsiTheme="minorHAnsi" w:cstheme="minorHAnsi"/>
              </w:rPr>
            </w:pPr>
          </w:p>
        </w:tc>
      </w:tr>
    </w:tbl>
    <w:p w14:paraId="1C87D90E" w14:textId="77777777" w:rsidR="009F0592" w:rsidRDefault="009F0592" w:rsidP="00A171E4">
      <w:pPr>
        <w:spacing w:after="120"/>
        <w:rPr>
          <w:rFonts w:ascii="Veggieburger" w:hAnsi="Veggieburger" w:cs="Helvetica"/>
          <w:color w:val="000090"/>
          <w:sz w:val="28"/>
          <w:szCs w:val="28"/>
        </w:rPr>
      </w:pPr>
    </w:p>
    <w:sectPr w:rsidR="009F0592" w:rsidSect="00BB0590">
      <w:footerReference w:type="default" r:id="rId8"/>
      <w:pgSz w:w="15840" w:h="12240" w:orient="landscape"/>
      <w:pgMar w:top="1134" w:right="1077" w:bottom="1134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FDAA17" w14:textId="77777777" w:rsidR="00BB0590" w:rsidRDefault="00BB0590" w:rsidP="00297249">
      <w:r>
        <w:separator/>
      </w:r>
    </w:p>
  </w:endnote>
  <w:endnote w:type="continuationSeparator" w:id="0">
    <w:p w14:paraId="4AE14BCE" w14:textId="77777777" w:rsidR="00BB0590" w:rsidRDefault="00BB0590" w:rsidP="00297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Veggieburger">
    <w:altName w:val="Calibri"/>
    <w:charset w:val="00"/>
    <w:family w:val="auto"/>
    <w:pitch w:val="variable"/>
    <w:sig w:usb0="800000AF" w:usb1="4000204A" w:usb2="00000000" w:usb3="00000000" w:csb0="00000001" w:csb1="00000000"/>
  </w:font>
  <w:font w:name="Yu Gothic Light">
    <w:altName w:val="Times New Roman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FD6EA1" w14:textId="14D0E866" w:rsidR="00BB0590" w:rsidRPr="003124AB" w:rsidRDefault="00BB0590">
    <w:pPr>
      <w:pStyle w:val="Footer"/>
      <w:rPr>
        <w:color w:val="BFBFBF" w:themeColor="background1" w:themeShade="BF"/>
      </w:rPr>
    </w:pPr>
    <w:r w:rsidRPr="003124AB">
      <w:rPr>
        <w:color w:val="BFBFBF" w:themeColor="background1" w:themeShade="BF"/>
      </w:rPr>
      <w:t xml:space="preserve">GCCFV Model </w:t>
    </w:r>
    <w:r w:rsidR="004561B3">
      <w:rPr>
        <w:color w:val="BFBFBF" w:themeColor="background1" w:themeShade="BF"/>
      </w:rPr>
      <w:t>Cat Cage Card</w:t>
    </w:r>
    <w:r w:rsidRPr="003124AB">
      <w:rPr>
        <w:color w:val="BFBFBF" w:themeColor="background1" w:themeShade="BF"/>
      </w:rPr>
      <w:t xml:space="preserve"> – Version 1 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C6A0FB" w14:textId="77777777" w:rsidR="00BB0590" w:rsidRDefault="00BB0590" w:rsidP="00297249">
      <w:r>
        <w:separator/>
      </w:r>
    </w:p>
  </w:footnote>
  <w:footnote w:type="continuationSeparator" w:id="0">
    <w:p w14:paraId="6B8454D9" w14:textId="77777777" w:rsidR="00BB0590" w:rsidRDefault="00BB0590" w:rsidP="002972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characterSpacingControl w:val="doNotCompress"/>
  <w:hdrShapeDefaults>
    <o:shapedefaults v:ext="edit" spidmax="4097">
      <o:colormru v:ext="edit" colors="#20154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MDE1ATIMDUzNjZV0lIJTi4sz8/NACgxrAb71/v4sAAAA"/>
  </w:docVars>
  <w:rsids>
    <w:rsidRoot w:val="00297249"/>
    <w:rsid w:val="00015B81"/>
    <w:rsid w:val="00023E1E"/>
    <w:rsid w:val="000266F7"/>
    <w:rsid w:val="000B7186"/>
    <w:rsid w:val="000C42E0"/>
    <w:rsid w:val="000D3B58"/>
    <w:rsid w:val="000F30A6"/>
    <w:rsid w:val="001063B1"/>
    <w:rsid w:val="001446A3"/>
    <w:rsid w:val="00153D1E"/>
    <w:rsid w:val="001D6147"/>
    <w:rsid w:val="001F6E9C"/>
    <w:rsid w:val="00200199"/>
    <w:rsid w:val="00213A8F"/>
    <w:rsid w:val="00251719"/>
    <w:rsid w:val="00274395"/>
    <w:rsid w:val="00297249"/>
    <w:rsid w:val="002A46BA"/>
    <w:rsid w:val="002B4521"/>
    <w:rsid w:val="002B47D4"/>
    <w:rsid w:val="002F0301"/>
    <w:rsid w:val="003124AB"/>
    <w:rsid w:val="003223AA"/>
    <w:rsid w:val="00364C7C"/>
    <w:rsid w:val="0037329A"/>
    <w:rsid w:val="00380173"/>
    <w:rsid w:val="00391B4E"/>
    <w:rsid w:val="00392386"/>
    <w:rsid w:val="0039287B"/>
    <w:rsid w:val="003C6368"/>
    <w:rsid w:val="003E641F"/>
    <w:rsid w:val="00401CC2"/>
    <w:rsid w:val="0040357E"/>
    <w:rsid w:val="004561B3"/>
    <w:rsid w:val="00465ACD"/>
    <w:rsid w:val="00470641"/>
    <w:rsid w:val="00494939"/>
    <w:rsid w:val="004C017F"/>
    <w:rsid w:val="004C5384"/>
    <w:rsid w:val="004E177A"/>
    <w:rsid w:val="004E5EC2"/>
    <w:rsid w:val="005032EA"/>
    <w:rsid w:val="00513B76"/>
    <w:rsid w:val="00534306"/>
    <w:rsid w:val="00567763"/>
    <w:rsid w:val="0058514F"/>
    <w:rsid w:val="005F4718"/>
    <w:rsid w:val="00606EE8"/>
    <w:rsid w:val="00615544"/>
    <w:rsid w:val="006168F5"/>
    <w:rsid w:val="00635B02"/>
    <w:rsid w:val="00650EF5"/>
    <w:rsid w:val="00656757"/>
    <w:rsid w:val="00660CD8"/>
    <w:rsid w:val="00674A97"/>
    <w:rsid w:val="00682205"/>
    <w:rsid w:val="0068580C"/>
    <w:rsid w:val="00693FF6"/>
    <w:rsid w:val="006A018A"/>
    <w:rsid w:val="006A7336"/>
    <w:rsid w:val="006B12E1"/>
    <w:rsid w:val="006B241D"/>
    <w:rsid w:val="006B52B7"/>
    <w:rsid w:val="006E0EF3"/>
    <w:rsid w:val="0072088F"/>
    <w:rsid w:val="00735F6D"/>
    <w:rsid w:val="0073624C"/>
    <w:rsid w:val="00746204"/>
    <w:rsid w:val="0075065E"/>
    <w:rsid w:val="007660BF"/>
    <w:rsid w:val="007A2DF0"/>
    <w:rsid w:val="007D3CF7"/>
    <w:rsid w:val="007D46B9"/>
    <w:rsid w:val="007D683F"/>
    <w:rsid w:val="00822E34"/>
    <w:rsid w:val="008232E0"/>
    <w:rsid w:val="00882EF7"/>
    <w:rsid w:val="00885071"/>
    <w:rsid w:val="0089110E"/>
    <w:rsid w:val="008A441D"/>
    <w:rsid w:val="008B72C8"/>
    <w:rsid w:val="008C1A0C"/>
    <w:rsid w:val="008F3877"/>
    <w:rsid w:val="00900D3F"/>
    <w:rsid w:val="00914C82"/>
    <w:rsid w:val="00920326"/>
    <w:rsid w:val="009235B2"/>
    <w:rsid w:val="009942E4"/>
    <w:rsid w:val="00995EBC"/>
    <w:rsid w:val="009A01C3"/>
    <w:rsid w:val="009B1192"/>
    <w:rsid w:val="009B39F3"/>
    <w:rsid w:val="009B63EF"/>
    <w:rsid w:val="009B7D80"/>
    <w:rsid w:val="009E2745"/>
    <w:rsid w:val="009E5432"/>
    <w:rsid w:val="009E617C"/>
    <w:rsid w:val="009E67DB"/>
    <w:rsid w:val="009F0592"/>
    <w:rsid w:val="009F621B"/>
    <w:rsid w:val="00A0028D"/>
    <w:rsid w:val="00A05086"/>
    <w:rsid w:val="00A0686B"/>
    <w:rsid w:val="00A171E4"/>
    <w:rsid w:val="00A231D8"/>
    <w:rsid w:val="00A40D06"/>
    <w:rsid w:val="00A444C8"/>
    <w:rsid w:val="00A53A12"/>
    <w:rsid w:val="00A5494D"/>
    <w:rsid w:val="00A63BF7"/>
    <w:rsid w:val="00A948A9"/>
    <w:rsid w:val="00AA5565"/>
    <w:rsid w:val="00AC44D5"/>
    <w:rsid w:val="00B16BC0"/>
    <w:rsid w:val="00B45D04"/>
    <w:rsid w:val="00B5272A"/>
    <w:rsid w:val="00B52789"/>
    <w:rsid w:val="00B54BD3"/>
    <w:rsid w:val="00B561BA"/>
    <w:rsid w:val="00B7325E"/>
    <w:rsid w:val="00B76470"/>
    <w:rsid w:val="00BA4A48"/>
    <w:rsid w:val="00BB0590"/>
    <w:rsid w:val="00BC0023"/>
    <w:rsid w:val="00C160E5"/>
    <w:rsid w:val="00C21399"/>
    <w:rsid w:val="00C215CC"/>
    <w:rsid w:val="00C2474E"/>
    <w:rsid w:val="00C25227"/>
    <w:rsid w:val="00C47CD4"/>
    <w:rsid w:val="00C723A7"/>
    <w:rsid w:val="00C75865"/>
    <w:rsid w:val="00C93014"/>
    <w:rsid w:val="00CB1CF2"/>
    <w:rsid w:val="00CC0D7B"/>
    <w:rsid w:val="00CC76A5"/>
    <w:rsid w:val="00CD0196"/>
    <w:rsid w:val="00CD5734"/>
    <w:rsid w:val="00CE1199"/>
    <w:rsid w:val="00CE2110"/>
    <w:rsid w:val="00CE4CAB"/>
    <w:rsid w:val="00CF02AC"/>
    <w:rsid w:val="00D101A1"/>
    <w:rsid w:val="00D17879"/>
    <w:rsid w:val="00D22D8A"/>
    <w:rsid w:val="00D3173E"/>
    <w:rsid w:val="00D34129"/>
    <w:rsid w:val="00D47BCB"/>
    <w:rsid w:val="00DC4969"/>
    <w:rsid w:val="00DD329C"/>
    <w:rsid w:val="00DE63BC"/>
    <w:rsid w:val="00DE67CD"/>
    <w:rsid w:val="00DE6EA5"/>
    <w:rsid w:val="00DF3B26"/>
    <w:rsid w:val="00E131DF"/>
    <w:rsid w:val="00E15535"/>
    <w:rsid w:val="00E21231"/>
    <w:rsid w:val="00E3164D"/>
    <w:rsid w:val="00E57494"/>
    <w:rsid w:val="00E76BCB"/>
    <w:rsid w:val="00EB4BDF"/>
    <w:rsid w:val="00EB59F0"/>
    <w:rsid w:val="00EB773D"/>
    <w:rsid w:val="00EE3CD7"/>
    <w:rsid w:val="00EE7D3B"/>
    <w:rsid w:val="00F14C1B"/>
    <w:rsid w:val="00F401AE"/>
    <w:rsid w:val="00F55A5B"/>
    <w:rsid w:val="00F55E51"/>
    <w:rsid w:val="00F703F9"/>
    <w:rsid w:val="00F757F8"/>
    <w:rsid w:val="00FB41C2"/>
    <w:rsid w:val="00FB5295"/>
    <w:rsid w:val="00FE296C"/>
    <w:rsid w:val="00FF0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o:colormru v:ext="edit" colors="#20154f"/>
    </o:shapedefaults>
    <o:shapelayout v:ext="edit">
      <o:idmap v:ext="edit" data="1"/>
    </o:shapelayout>
  </w:shapeDefaults>
  <w:decimalSymbol w:val="."/>
  <w:listSeparator w:val=","/>
  <w14:docId w14:val="1710E8AD"/>
  <w15:docId w15:val="{077AE8D6-7DCF-439B-90BD-F2CAF8E5D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Theme="minorHAnsi" w:hAnsi="Verdana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1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72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7249"/>
  </w:style>
  <w:style w:type="paragraph" w:styleId="Footer">
    <w:name w:val="footer"/>
    <w:basedOn w:val="Normal"/>
    <w:link w:val="FooterChar"/>
    <w:uiPriority w:val="99"/>
    <w:unhideWhenUsed/>
    <w:rsid w:val="002972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7249"/>
  </w:style>
  <w:style w:type="table" w:styleId="TableGrid">
    <w:name w:val="Table Grid"/>
    <w:basedOn w:val="TableNormal"/>
    <w:uiPriority w:val="59"/>
    <w:rsid w:val="002972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60CD8"/>
    <w:rPr>
      <w:rFonts w:asciiTheme="minorHAnsi" w:hAnsiTheme="minorHAnsi"/>
      <w:lang w:val="en-AU"/>
    </w:rPr>
  </w:style>
  <w:style w:type="paragraph" w:customStyle="1" w:styleId="Tabletext">
    <w:name w:val="Table text"/>
    <w:basedOn w:val="Normal"/>
    <w:qFormat/>
    <w:rsid w:val="0072088F"/>
    <w:pPr>
      <w:spacing w:before="80"/>
    </w:pPr>
    <w:rPr>
      <w:rFonts w:ascii="Arial" w:hAnsi="Arial" w:cs="Arial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08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88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91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6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871E9C-95BA-814D-AF71-A4F9A93C7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</Words>
  <Characters>2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y Tano</dc:creator>
  <cp:keywords/>
  <dc:description/>
  <cp:lastModifiedBy>Gay Hubbard</cp:lastModifiedBy>
  <cp:revision>3</cp:revision>
  <cp:lastPrinted>2019-12-14T12:11:00Z</cp:lastPrinted>
  <dcterms:created xsi:type="dcterms:W3CDTF">2020-07-13T09:29:00Z</dcterms:created>
  <dcterms:modified xsi:type="dcterms:W3CDTF">2020-07-13T09:30:00Z</dcterms:modified>
</cp:coreProperties>
</file>